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77521" w14:textId="77777777" w:rsidR="00D62605" w:rsidRDefault="00D62605" w:rsidP="00F66D33">
      <w:pPr>
        <w:spacing w:after="0" w:line="240" w:lineRule="auto"/>
        <w:jc w:val="center"/>
        <w:rPr>
          <w:b/>
          <w:sz w:val="24"/>
          <w:szCs w:val="24"/>
        </w:rPr>
      </w:pPr>
    </w:p>
    <w:p w14:paraId="752DACF1" w14:textId="6B238F25" w:rsidR="005C141A" w:rsidRDefault="005C141A" w:rsidP="00F66D33">
      <w:pPr>
        <w:spacing w:after="0"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Certificate of Attendance</w:t>
      </w:r>
    </w:p>
    <w:p w14:paraId="74508E23" w14:textId="77777777" w:rsidR="00976CCD" w:rsidRDefault="00976CCD" w:rsidP="00F66D33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udent Mobility for </w:t>
      </w:r>
      <w:commentRangeStart w:id="1"/>
      <w:r w:rsidRPr="00521AC9">
        <w:rPr>
          <w:b/>
          <w:sz w:val="24"/>
          <w:szCs w:val="24"/>
          <w:highlight w:val="yellow"/>
        </w:rPr>
        <w:t>Studies</w:t>
      </w:r>
      <w:r w:rsidR="00521AC9" w:rsidRPr="00521AC9">
        <w:rPr>
          <w:b/>
          <w:sz w:val="24"/>
          <w:szCs w:val="24"/>
          <w:highlight w:val="yellow"/>
        </w:rPr>
        <w:t>/Traineeships</w:t>
      </w:r>
      <w:commentRangeEnd w:id="1"/>
      <w:r w:rsidR="009775DB">
        <w:rPr>
          <w:rStyle w:val="CommentReference"/>
        </w:rPr>
        <w:commentReference w:id="1"/>
      </w:r>
    </w:p>
    <w:p w14:paraId="5169C6D4" w14:textId="77777777" w:rsidR="005C141A" w:rsidRDefault="005C141A" w:rsidP="005C141A">
      <w:pPr>
        <w:jc w:val="both"/>
        <w:rPr>
          <w:b/>
          <w:sz w:val="24"/>
          <w:szCs w:val="24"/>
        </w:rPr>
      </w:pPr>
    </w:p>
    <w:p w14:paraId="61FDA56E" w14:textId="77777777" w:rsidR="00F66D33" w:rsidRDefault="00F66D33" w:rsidP="005C141A">
      <w:pPr>
        <w:jc w:val="both"/>
        <w:rPr>
          <w:b/>
          <w:sz w:val="24"/>
          <w:szCs w:val="24"/>
        </w:rPr>
      </w:pPr>
    </w:p>
    <w:p w14:paraId="5AC054CF" w14:textId="77777777" w:rsidR="00431996" w:rsidRPr="00DA5134" w:rsidRDefault="00A339C9" w:rsidP="005C141A">
      <w:pPr>
        <w:jc w:val="both"/>
        <w:rPr>
          <w:b/>
          <w:sz w:val="24"/>
          <w:szCs w:val="24"/>
        </w:rPr>
      </w:pPr>
      <w:r w:rsidRPr="00DA5134">
        <w:rPr>
          <w:b/>
          <w:sz w:val="24"/>
          <w:szCs w:val="24"/>
        </w:rPr>
        <w:t xml:space="preserve">Host </w:t>
      </w:r>
      <w:r w:rsidR="00E65BEB">
        <w:rPr>
          <w:b/>
          <w:sz w:val="24"/>
          <w:szCs w:val="24"/>
        </w:rPr>
        <w:t>I</w:t>
      </w:r>
      <w:r w:rsidRPr="00DA5134">
        <w:rPr>
          <w:b/>
          <w:sz w:val="24"/>
          <w:szCs w:val="24"/>
        </w:rPr>
        <w:t>nstitution</w:t>
      </w:r>
    </w:p>
    <w:p w14:paraId="1F827FF6" w14:textId="77777777" w:rsidR="00BD58E7" w:rsidRDefault="00E65BEB" w:rsidP="005C141A">
      <w:pPr>
        <w:jc w:val="both"/>
        <w:rPr>
          <w:sz w:val="24"/>
          <w:szCs w:val="24"/>
        </w:rPr>
      </w:pPr>
      <w:r>
        <w:rPr>
          <w:sz w:val="24"/>
          <w:szCs w:val="24"/>
        </w:rPr>
        <w:t>Name of the Institution</w:t>
      </w:r>
      <w:r w:rsidR="005C141A">
        <w:rPr>
          <w:sz w:val="24"/>
          <w:szCs w:val="24"/>
        </w:rPr>
        <w:t>:</w:t>
      </w:r>
    </w:p>
    <w:p w14:paraId="6C73D662" w14:textId="77777777" w:rsidR="00BD58E7" w:rsidRDefault="00BD58E7" w:rsidP="005C141A">
      <w:pPr>
        <w:jc w:val="both"/>
        <w:rPr>
          <w:sz w:val="24"/>
          <w:szCs w:val="24"/>
        </w:rPr>
      </w:pPr>
      <w:r>
        <w:rPr>
          <w:sz w:val="24"/>
          <w:szCs w:val="24"/>
        </w:rPr>
        <w:t>Erasmus Code</w:t>
      </w:r>
      <w:r w:rsidR="00521AC9">
        <w:rPr>
          <w:sz w:val="24"/>
          <w:szCs w:val="24"/>
        </w:rPr>
        <w:t xml:space="preserve"> (if applicable)</w:t>
      </w:r>
      <w:r w:rsidR="005C141A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32F45B86" w14:textId="77777777" w:rsidR="00BD58E7" w:rsidRDefault="00E65BEB" w:rsidP="005C141A">
      <w:pPr>
        <w:jc w:val="both"/>
        <w:rPr>
          <w:sz w:val="24"/>
          <w:szCs w:val="24"/>
        </w:rPr>
      </w:pPr>
      <w:r>
        <w:rPr>
          <w:sz w:val="24"/>
          <w:szCs w:val="24"/>
        </w:rPr>
        <w:t>Country</w:t>
      </w:r>
      <w:r w:rsidR="005C141A">
        <w:rPr>
          <w:sz w:val="24"/>
          <w:szCs w:val="24"/>
        </w:rPr>
        <w:t>/:</w:t>
      </w:r>
    </w:p>
    <w:p w14:paraId="6367E923" w14:textId="77777777" w:rsidR="00976CCD" w:rsidRDefault="00976CCD" w:rsidP="005C141A">
      <w:pPr>
        <w:jc w:val="both"/>
        <w:rPr>
          <w:sz w:val="24"/>
          <w:szCs w:val="24"/>
        </w:rPr>
      </w:pPr>
    </w:p>
    <w:p w14:paraId="2467CC2B" w14:textId="77777777" w:rsidR="00E65BEB" w:rsidRDefault="00E65BEB" w:rsidP="005C141A">
      <w:pPr>
        <w:jc w:val="both"/>
        <w:rPr>
          <w:sz w:val="24"/>
          <w:szCs w:val="24"/>
        </w:rPr>
      </w:pPr>
      <w:commentRangeStart w:id="2"/>
      <w:r>
        <w:rPr>
          <w:sz w:val="24"/>
          <w:szCs w:val="24"/>
        </w:rPr>
        <w:t>This is to confirm that the _________________(student’s name), a student of the __________________ (name of the home university)</w:t>
      </w:r>
      <w:r w:rsidR="009C4A60">
        <w:rPr>
          <w:sz w:val="24"/>
          <w:szCs w:val="24"/>
        </w:rPr>
        <w:t>, who took part in the Erasmus+</w:t>
      </w:r>
      <w:r w:rsidR="00626AEE">
        <w:rPr>
          <w:sz w:val="24"/>
          <w:szCs w:val="24"/>
        </w:rPr>
        <w:t xml:space="preserve"> mobility program at the abovementioned Host Institution in the period dd/mm/yyyy – dd/mm/yyyy attended the following lectures/educational units</w:t>
      </w:r>
      <w:r w:rsidR="006F3652">
        <w:rPr>
          <w:sz w:val="24"/>
          <w:szCs w:val="24"/>
        </w:rPr>
        <w:t xml:space="preserve"> and </w:t>
      </w:r>
      <w:r w:rsidR="00621B27">
        <w:rPr>
          <w:noProof/>
        </w:rPr>
        <w:t>completed the</w:t>
      </w:r>
      <w:r w:rsidR="006F3652" w:rsidRPr="006F3652">
        <w:rPr>
          <w:noProof/>
        </w:rPr>
        <w:t xml:space="preserve"> </w:t>
      </w:r>
      <w:r w:rsidR="00621B27">
        <w:rPr>
          <w:noProof/>
        </w:rPr>
        <w:t>required</w:t>
      </w:r>
      <w:r w:rsidR="006F3652" w:rsidRPr="006F3652">
        <w:rPr>
          <w:noProof/>
        </w:rPr>
        <w:t xml:space="preserve"> workload</w:t>
      </w:r>
      <w:r w:rsidR="00626AEE">
        <w:rPr>
          <w:sz w:val="24"/>
          <w:szCs w:val="24"/>
        </w:rPr>
        <w:t>, as listed in table A of the Learning Agreement for Studies</w:t>
      </w:r>
      <w:r w:rsidR="00465C1F">
        <w:rPr>
          <w:sz w:val="24"/>
          <w:szCs w:val="24"/>
        </w:rPr>
        <w:t>:</w:t>
      </w:r>
      <w:commentRangeEnd w:id="2"/>
      <w:r w:rsidR="009775DB">
        <w:rPr>
          <w:rStyle w:val="CommentReference"/>
        </w:rPr>
        <w:commentReference w:id="2"/>
      </w:r>
      <w:r w:rsidR="00465C1F">
        <w:rPr>
          <w:sz w:val="24"/>
          <w:szCs w:val="24"/>
        </w:rPr>
        <w:t xml:space="preserve"> </w:t>
      </w:r>
    </w:p>
    <w:p w14:paraId="3D10490A" w14:textId="77777777" w:rsidR="00976CCD" w:rsidRDefault="00976CCD" w:rsidP="005C141A">
      <w:pPr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</w:p>
    <w:p w14:paraId="34CEE00C" w14:textId="77777777" w:rsidR="00976CCD" w:rsidRDefault="00976CCD" w:rsidP="005C141A">
      <w:pPr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</w:p>
    <w:p w14:paraId="7F75F6E9" w14:textId="77777777" w:rsidR="005C141A" w:rsidRDefault="00521AC9" w:rsidP="00BD58E7">
      <w:pPr>
        <w:rPr>
          <w:sz w:val="24"/>
          <w:szCs w:val="24"/>
        </w:rPr>
      </w:pPr>
      <w:r>
        <w:rPr>
          <w:sz w:val="24"/>
          <w:szCs w:val="24"/>
        </w:rPr>
        <w:t>--------------------------------------------------</w:t>
      </w:r>
    </w:p>
    <w:p w14:paraId="6B8E3E94" w14:textId="77777777" w:rsidR="00521AC9" w:rsidRDefault="00521AC9" w:rsidP="00521AC9">
      <w:pPr>
        <w:jc w:val="both"/>
        <w:rPr>
          <w:sz w:val="24"/>
          <w:szCs w:val="24"/>
        </w:rPr>
      </w:pPr>
      <w:commentRangeStart w:id="3"/>
      <w:r>
        <w:rPr>
          <w:sz w:val="24"/>
          <w:szCs w:val="24"/>
        </w:rPr>
        <w:t xml:space="preserve">This is to confirm that the _________________(student’s name), a student of the __________________ (name of the home university), who took part in the Erasmus+ mobility program at the abovementioned Host Institution in the period dd/mm/yyyy – dd/mm/yyyy </w:t>
      </w:r>
      <w:r>
        <w:rPr>
          <w:noProof/>
        </w:rPr>
        <w:t>completed the</w:t>
      </w:r>
      <w:r w:rsidRPr="006F3652">
        <w:rPr>
          <w:noProof/>
        </w:rPr>
        <w:t xml:space="preserve"> </w:t>
      </w:r>
      <w:r>
        <w:rPr>
          <w:noProof/>
        </w:rPr>
        <w:t>traineeship</w:t>
      </w:r>
      <w:r w:rsidR="009775DB">
        <w:rPr>
          <w:noProof/>
        </w:rPr>
        <w:t xml:space="preserve"> program titled: ................</w:t>
      </w:r>
      <w:r>
        <w:rPr>
          <w:sz w:val="24"/>
          <w:szCs w:val="24"/>
        </w:rPr>
        <w:t xml:space="preserve"> as listed in table A of the Learning Agreement for </w:t>
      </w:r>
      <w:r w:rsidR="009775DB">
        <w:rPr>
          <w:sz w:val="24"/>
          <w:szCs w:val="24"/>
        </w:rPr>
        <w:t>Traineeships.</w:t>
      </w:r>
    </w:p>
    <w:p w14:paraId="4B03B05F" w14:textId="77777777" w:rsidR="00A67342" w:rsidRDefault="00A67342" w:rsidP="00A67342">
      <w:pPr>
        <w:spacing w:before="80" w:after="80"/>
        <w:ind w:right="-993"/>
        <w:rPr>
          <w:rFonts w:cs="Arial"/>
          <w:sz w:val="24"/>
          <w:szCs w:val="24"/>
          <w:lang w:val="en-GB"/>
        </w:rPr>
      </w:pPr>
      <w:r w:rsidRPr="009775DB">
        <w:rPr>
          <w:rFonts w:cs="Calibri"/>
          <w:sz w:val="24"/>
          <w:szCs w:val="24"/>
          <w:lang w:val="en-GB"/>
        </w:rPr>
        <w:t>Detailed program of the traineeship period</w:t>
      </w:r>
      <w:r w:rsidRPr="009775DB">
        <w:rPr>
          <w:rFonts w:cs="Arial"/>
          <w:sz w:val="24"/>
          <w:szCs w:val="24"/>
          <w:lang w:val="en-GB"/>
        </w:rPr>
        <w:t xml:space="preserve"> including tasks carried out by the trainee: </w:t>
      </w:r>
    </w:p>
    <w:p w14:paraId="6792090C" w14:textId="77777777" w:rsidR="009775DB" w:rsidRPr="009775DB" w:rsidRDefault="009775DB" w:rsidP="00A67342">
      <w:pPr>
        <w:spacing w:before="80" w:after="80"/>
        <w:ind w:right="-993"/>
        <w:rPr>
          <w:rFonts w:cs="Arial"/>
          <w:sz w:val="24"/>
          <w:szCs w:val="24"/>
          <w:lang w:val="en-GB"/>
        </w:rPr>
      </w:pPr>
    </w:p>
    <w:p w14:paraId="6871F7B6" w14:textId="77777777" w:rsidR="00A67342" w:rsidRDefault="00A67342" w:rsidP="00A67342">
      <w:pPr>
        <w:spacing w:before="80" w:after="80"/>
        <w:ind w:right="-992"/>
        <w:rPr>
          <w:rFonts w:cs="Calibri"/>
          <w:sz w:val="24"/>
          <w:szCs w:val="24"/>
          <w:lang w:val="en-GB"/>
        </w:rPr>
      </w:pPr>
      <w:r w:rsidRPr="009775DB">
        <w:rPr>
          <w:rFonts w:cs="Calibri"/>
          <w:sz w:val="24"/>
          <w:szCs w:val="24"/>
          <w:lang w:val="en-GB"/>
        </w:rPr>
        <w:t xml:space="preserve">Knowledge, skills (intellectual and practical) and competences acquired (achieved Learning Outcomes): </w:t>
      </w:r>
    </w:p>
    <w:p w14:paraId="7738DF99" w14:textId="77777777" w:rsidR="009775DB" w:rsidRPr="009775DB" w:rsidRDefault="009775DB" w:rsidP="00A67342">
      <w:pPr>
        <w:spacing w:before="80" w:after="80"/>
        <w:ind w:right="-992"/>
        <w:rPr>
          <w:rFonts w:cs="Calibri"/>
          <w:sz w:val="24"/>
          <w:szCs w:val="24"/>
          <w:lang w:val="en-GB"/>
        </w:rPr>
      </w:pPr>
    </w:p>
    <w:p w14:paraId="5BE6F2A8" w14:textId="77777777" w:rsidR="009775DB" w:rsidRPr="009775DB" w:rsidRDefault="009775DB" w:rsidP="009775DB">
      <w:pPr>
        <w:spacing w:before="80" w:after="80"/>
        <w:ind w:right="-993"/>
        <w:rPr>
          <w:rFonts w:cs="Arial"/>
          <w:sz w:val="24"/>
          <w:szCs w:val="24"/>
          <w:lang w:val="en-GB"/>
        </w:rPr>
      </w:pPr>
      <w:r w:rsidRPr="009775DB">
        <w:rPr>
          <w:rFonts w:cs="Calibri"/>
          <w:sz w:val="24"/>
          <w:szCs w:val="24"/>
          <w:lang w:val="en-GB"/>
        </w:rPr>
        <w:t xml:space="preserve">Evaluation of the trainee: </w:t>
      </w:r>
      <w:commentRangeEnd w:id="3"/>
      <w:r>
        <w:rPr>
          <w:rStyle w:val="CommentReference"/>
        </w:rPr>
        <w:commentReference w:id="3"/>
      </w:r>
    </w:p>
    <w:p w14:paraId="45F7FD75" w14:textId="77777777" w:rsidR="00A67342" w:rsidRDefault="00A67342" w:rsidP="00521AC9">
      <w:pPr>
        <w:jc w:val="both"/>
        <w:rPr>
          <w:sz w:val="24"/>
          <w:szCs w:val="24"/>
        </w:rPr>
      </w:pPr>
    </w:p>
    <w:p w14:paraId="55C356F5" w14:textId="77777777" w:rsidR="00DA5134" w:rsidRDefault="00DA5134" w:rsidP="00BD58E7">
      <w:pPr>
        <w:rPr>
          <w:sz w:val="24"/>
          <w:szCs w:val="24"/>
        </w:rPr>
      </w:pPr>
    </w:p>
    <w:p w14:paraId="41EBCC98" w14:textId="77777777" w:rsidR="00DA5134" w:rsidRDefault="00976CCD" w:rsidP="00BD58E7">
      <w:pPr>
        <w:rPr>
          <w:sz w:val="24"/>
          <w:szCs w:val="24"/>
        </w:rPr>
      </w:pPr>
      <w:r>
        <w:rPr>
          <w:sz w:val="24"/>
          <w:szCs w:val="24"/>
        </w:rPr>
        <w:t>dd/mm/yyy</w:t>
      </w:r>
      <w:r w:rsidR="00DA5134">
        <w:rPr>
          <w:sz w:val="24"/>
          <w:szCs w:val="24"/>
        </w:rPr>
        <w:t xml:space="preserve">, _____ </w:t>
      </w:r>
      <w:r>
        <w:rPr>
          <w:sz w:val="24"/>
          <w:szCs w:val="24"/>
        </w:rPr>
        <w:t>(Place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A5134">
        <w:rPr>
          <w:sz w:val="24"/>
          <w:szCs w:val="24"/>
        </w:rPr>
        <w:t>____________________________</w:t>
      </w:r>
    </w:p>
    <w:p w14:paraId="0E14CA06" w14:textId="77777777" w:rsidR="00DA5134" w:rsidRDefault="00976CCD" w:rsidP="00976CCD">
      <w:pPr>
        <w:ind w:left="4248" w:hanging="424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sponsible person at the Host Institution</w:t>
      </w:r>
    </w:p>
    <w:p w14:paraId="4E9703BF" w14:textId="77777777" w:rsidR="00976CCD" w:rsidRPr="00431996" w:rsidRDefault="00976CCD" w:rsidP="00976CCD">
      <w:pPr>
        <w:ind w:left="4248" w:hanging="424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please enter name and position)</w:t>
      </w:r>
    </w:p>
    <w:sectPr w:rsidR="00976CCD" w:rsidRPr="00431996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jubica Dimitrijevic" w:date="2022-12-23T10:02:00Z" w:initials="LD">
    <w:p w14:paraId="2625FCBC" w14:textId="77777777" w:rsidR="009775DB" w:rsidRDefault="009775DB">
      <w:pPr>
        <w:pStyle w:val="CommentText"/>
      </w:pPr>
      <w:r>
        <w:rPr>
          <w:rStyle w:val="CommentReference"/>
        </w:rPr>
        <w:annotationRef/>
      </w:r>
      <w:r>
        <w:t>Izabrati odgovarajuci tip mobilnosti.</w:t>
      </w:r>
    </w:p>
  </w:comment>
  <w:comment w:id="2" w:author="Ljubica Dimitrijevic" w:date="2022-12-23T10:01:00Z" w:initials="LD">
    <w:p w14:paraId="1A5D7956" w14:textId="77777777" w:rsidR="009775DB" w:rsidRDefault="009775DB">
      <w:pPr>
        <w:pStyle w:val="CommentText"/>
      </w:pPr>
      <w:r>
        <w:rPr>
          <w:rStyle w:val="CommentReference"/>
        </w:rPr>
        <w:annotationRef/>
      </w:r>
      <w:r>
        <w:t>Izabrati u slucaju mobilnosti u svrhu studiranja (student mobility for studies) i izbrisati tekst koji se odnosi na student mobility for traineeships.</w:t>
      </w:r>
    </w:p>
  </w:comment>
  <w:comment w:id="3" w:author="Ljubica Dimitrijevic" w:date="2022-12-23T10:02:00Z" w:initials="LD">
    <w:p w14:paraId="0F04A532" w14:textId="77777777" w:rsidR="009775DB" w:rsidRDefault="009775DB" w:rsidP="009775DB">
      <w:pPr>
        <w:pStyle w:val="CommentText"/>
      </w:pPr>
      <w:r>
        <w:rPr>
          <w:rStyle w:val="CommentReference"/>
        </w:rPr>
        <w:annotationRef/>
      </w:r>
      <w:r>
        <w:t>Izabrati u slucaju mobilnosti u svrhu obavljanja prakse (student mobility for traineeships) i izbrisati tekst koji se odnosi na student mobility for studies.</w:t>
      </w:r>
    </w:p>
    <w:p w14:paraId="4042378C" w14:textId="77777777" w:rsidR="009775DB" w:rsidRDefault="009775DB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25FCBC" w15:done="0"/>
  <w15:commentEx w15:paraId="1A5D7956" w15:done="0"/>
  <w15:commentEx w15:paraId="404237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25FCBC" w16cid:durableId="274FFB23"/>
  <w16cid:commentId w16cid:paraId="1A5D7956" w16cid:durableId="274FFB09"/>
  <w16cid:commentId w16cid:paraId="4042378C" w16cid:durableId="274FFB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AF8E8" w14:textId="77777777" w:rsidR="00281E91" w:rsidRDefault="00281E91" w:rsidP="00D62605">
      <w:pPr>
        <w:spacing w:after="0" w:line="240" w:lineRule="auto"/>
      </w:pPr>
      <w:r>
        <w:separator/>
      </w:r>
    </w:p>
  </w:endnote>
  <w:endnote w:type="continuationSeparator" w:id="0">
    <w:p w14:paraId="29CE05E0" w14:textId="77777777" w:rsidR="00281E91" w:rsidRDefault="00281E91" w:rsidP="00D62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4BB2B4" w14:textId="77777777" w:rsidR="00281E91" w:rsidRDefault="00281E91" w:rsidP="00D62605">
      <w:pPr>
        <w:spacing w:after="0" w:line="240" w:lineRule="auto"/>
      </w:pPr>
      <w:r>
        <w:separator/>
      </w:r>
    </w:p>
  </w:footnote>
  <w:footnote w:type="continuationSeparator" w:id="0">
    <w:p w14:paraId="3235B2DE" w14:textId="77777777" w:rsidR="00281E91" w:rsidRDefault="00281E91" w:rsidP="00D62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9BAD6" w14:textId="20376F1F" w:rsidR="00D62605" w:rsidRDefault="00D62605">
    <w:pPr>
      <w:pStyle w:val="Header"/>
    </w:pPr>
    <w:r>
      <w:rPr>
        <w:noProof/>
      </w:rPr>
      <w:drawing>
        <wp:inline distT="0" distB="0" distL="0" distR="0" wp14:anchorId="062A6AA9" wp14:editId="3EBCC6CD">
          <wp:extent cx="2781300" cy="581248"/>
          <wp:effectExtent l="0" t="0" r="0" b="9525"/>
          <wp:docPr id="1" name="Picture 1" descr="Funded by the E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unded by the E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54" cy="5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jubica Dimitrijevic">
    <w15:presenceInfo w15:providerId="AD" w15:userId="S-1-5-21-2416469757-647714554-347841616-11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TO3MDA2NbAwMzZU0lEKTi0uzszPAykwqgUA/MamTywAAAA="/>
  </w:docVars>
  <w:rsids>
    <w:rsidRoot w:val="00BB1419"/>
    <w:rsid w:val="001A52A8"/>
    <w:rsid w:val="00256312"/>
    <w:rsid w:val="00281E91"/>
    <w:rsid w:val="002F3DDD"/>
    <w:rsid w:val="00431996"/>
    <w:rsid w:val="00465C1F"/>
    <w:rsid w:val="00521AC9"/>
    <w:rsid w:val="005C141A"/>
    <w:rsid w:val="00621B27"/>
    <w:rsid w:val="00626AEE"/>
    <w:rsid w:val="006B36D8"/>
    <w:rsid w:val="006F3652"/>
    <w:rsid w:val="00976CCD"/>
    <w:rsid w:val="009775DB"/>
    <w:rsid w:val="009C4A60"/>
    <w:rsid w:val="00A339C9"/>
    <w:rsid w:val="00A67342"/>
    <w:rsid w:val="00B16E8E"/>
    <w:rsid w:val="00B57CB1"/>
    <w:rsid w:val="00BB1419"/>
    <w:rsid w:val="00BB61B1"/>
    <w:rsid w:val="00BD58E7"/>
    <w:rsid w:val="00D62605"/>
    <w:rsid w:val="00DA5134"/>
    <w:rsid w:val="00DB7B00"/>
    <w:rsid w:val="00E65BEB"/>
    <w:rsid w:val="00F6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F156F"/>
  <w15:chartTrackingRefBased/>
  <w15:docId w15:val="{598A556C-629B-4EA6-8EEA-266B53B65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rsid w:val="00256312"/>
    <w:pPr>
      <w:spacing w:after="0" w:line="240" w:lineRule="auto"/>
    </w:pPr>
    <w:rPr>
      <w:rFonts w:ascii="Times New Roman" w:hAnsi="Times New Roman"/>
      <w:sz w:val="24"/>
      <w:szCs w:val="2"/>
      <w:lang w:val="nb-NO" w:eastAsia="nb-NO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312"/>
    <w:rPr>
      <w:rFonts w:ascii="Times New Roman" w:hAnsi="Times New Roman"/>
      <w:sz w:val="24"/>
      <w:szCs w:val="2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9775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5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5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75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75D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2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605"/>
  </w:style>
  <w:style w:type="paragraph" w:styleId="Footer">
    <w:name w:val="footer"/>
    <w:basedOn w:val="Normal"/>
    <w:link w:val="FooterChar"/>
    <w:uiPriority w:val="99"/>
    <w:unhideWhenUsed/>
    <w:rsid w:val="00D62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6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lgrade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Atanaskovic</dc:creator>
  <cp:keywords/>
  <dc:description/>
  <cp:lastModifiedBy>Ljubica Dimitrijević</cp:lastModifiedBy>
  <cp:revision>2</cp:revision>
  <dcterms:created xsi:type="dcterms:W3CDTF">2023-04-27T12:55:00Z</dcterms:created>
  <dcterms:modified xsi:type="dcterms:W3CDTF">2023-04-27T12:55:00Z</dcterms:modified>
</cp:coreProperties>
</file>